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5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1418"/>
        <w:gridCol w:w="1842"/>
      </w:tblGrid>
      <w:tr w:rsidR="00F84CB8" w:rsidRPr="0023166A" w14:paraId="5DEEC5E4" w14:textId="77777777" w:rsidTr="00841E6E">
        <w:trPr>
          <w:trHeight w:val="315"/>
        </w:trPr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9611" w14:textId="77777777" w:rsidR="00F84CB8" w:rsidRPr="00F84CB8" w:rsidRDefault="00F84CB8" w:rsidP="00841E6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CO"/>
              </w:rPr>
            </w:pPr>
            <w:r w:rsidRPr="00F84C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s-CO"/>
              </w:rPr>
              <w:t>Table S1</w:t>
            </w:r>
            <w:r w:rsidRPr="00F84CB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CO"/>
              </w:rPr>
              <w:t>. Distribution of rice plots per farm</w:t>
            </w:r>
          </w:p>
        </w:tc>
      </w:tr>
      <w:tr w:rsidR="00F84CB8" w:rsidRPr="00F84CB8" w14:paraId="6807DFC6" w14:textId="77777777" w:rsidTr="00841E6E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2AB31E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Plot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63FF7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Farms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0DE2B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Share (%)</w:t>
            </w:r>
          </w:p>
        </w:tc>
      </w:tr>
      <w:tr w:rsidR="00F84CB8" w:rsidRPr="00F84CB8" w14:paraId="1E705EF4" w14:textId="77777777" w:rsidTr="00841E6E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0AC10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5A254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76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330E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94.76</w:t>
            </w:r>
          </w:p>
        </w:tc>
      </w:tr>
      <w:tr w:rsidR="00F84CB8" w:rsidRPr="00F84CB8" w14:paraId="55275759" w14:textId="77777777" w:rsidTr="00841E6E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7953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65851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3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FC3C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4.11</w:t>
            </w:r>
          </w:p>
        </w:tc>
      </w:tr>
      <w:tr w:rsidR="00F84CB8" w:rsidRPr="00F84CB8" w14:paraId="4D694342" w14:textId="77777777" w:rsidTr="00841E6E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CB18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48CA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F2487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87</w:t>
            </w:r>
          </w:p>
        </w:tc>
      </w:tr>
      <w:tr w:rsidR="00F84CB8" w:rsidRPr="00F84CB8" w14:paraId="00560F4D" w14:textId="77777777" w:rsidTr="00841E6E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0A53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F9B4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4947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2</w:t>
            </w:r>
          </w:p>
        </w:tc>
      </w:tr>
      <w:tr w:rsidR="00F84CB8" w:rsidRPr="00F84CB8" w14:paraId="39313902" w14:textId="77777777" w:rsidTr="00841E6E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59CAC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81F99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0D967" w14:textId="77777777" w:rsidR="00F84CB8" w:rsidRPr="005F0417" w:rsidRDefault="00F84CB8" w:rsidP="00841E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2</w:t>
            </w:r>
          </w:p>
        </w:tc>
      </w:tr>
      <w:tr w:rsidR="00F84CB8" w:rsidRPr="0023166A" w14:paraId="262BB3AA" w14:textId="77777777" w:rsidTr="00841E6E">
        <w:trPr>
          <w:trHeight w:val="315"/>
        </w:trPr>
        <w:tc>
          <w:tcPr>
            <w:tcW w:w="45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4CD7B" w14:textId="41897758" w:rsidR="00F84CB8" w:rsidRPr="005F0417" w:rsidRDefault="00F84CB8" w:rsidP="00841E6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s-CO"/>
              </w:rPr>
            </w:pPr>
            <w:r w:rsidRPr="005F0417">
              <w:rPr>
                <w:rFonts w:ascii="Times New Roman" w:eastAsia="Times New Roman" w:hAnsi="Times New Roman" w:cs="Times New Roman"/>
                <w:b/>
                <w:bCs/>
                <w:lang w:val="en-US" w:eastAsia="es-CO"/>
              </w:rPr>
              <w:t>Source</w:t>
            </w:r>
            <w:r w:rsidRPr="005F0417">
              <w:rPr>
                <w:rFonts w:ascii="Times New Roman" w:eastAsia="Times New Roman" w:hAnsi="Times New Roman" w:cs="Times New Roman"/>
                <w:lang w:val="en-US" w:eastAsia="es-CO"/>
              </w:rPr>
              <w:t>: Elaborated by the authors</w:t>
            </w:r>
            <w:r w:rsidR="00C17A77">
              <w:rPr>
                <w:rFonts w:ascii="Times New Roman" w:eastAsia="Times New Roman" w:hAnsi="Times New Roman" w:cs="Times New Roman"/>
                <w:lang w:val="en-US" w:eastAsia="es-CO"/>
              </w:rPr>
              <w:t>.</w:t>
            </w:r>
            <w:r w:rsidRPr="005F0417">
              <w:rPr>
                <w:rFonts w:ascii="Times New Roman" w:eastAsia="Times New Roman" w:hAnsi="Times New Roman" w:cs="Times New Roman"/>
                <w:lang w:val="en-US" w:eastAsia="es-CO"/>
              </w:rPr>
              <w:t xml:space="preserve"> </w:t>
            </w:r>
          </w:p>
        </w:tc>
      </w:tr>
    </w:tbl>
    <w:p w14:paraId="58081C83" w14:textId="25FFE393" w:rsidR="00841E6E" w:rsidRDefault="00841E6E">
      <w:pPr>
        <w:rPr>
          <w:lang w:val="en-US"/>
        </w:rPr>
      </w:pPr>
    </w:p>
    <w:p w14:paraId="64CA4E6D" w14:textId="2727C8DF" w:rsidR="00841E6E" w:rsidRDefault="0023166A">
      <w:pPr>
        <w:rPr>
          <w:lang w:val="en-US"/>
        </w:rPr>
      </w:pPr>
      <w:r>
        <w:rPr>
          <w:lang w:val="en-US"/>
        </w:rPr>
        <w:t xml:space="preserve"> </w:t>
      </w:r>
      <w:r w:rsidR="00841E6E">
        <w:rPr>
          <w:lang w:val="en-US"/>
        </w:rPr>
        <w:br w:type="page"/>
      </w:r>
    </w:p>
    <w:tbl>
      <w:tblPr>
        <w:tblW w:w="936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98"/>
        <w:gridCol w:w="990"/>
        <w:gridCol w:w="1107"/>
        <w:gridCol w:w="1057"/>
        <w:gridCol w:w="1057"/>
        <w:gridCol w:w="1057"/>
      </w:tblGrid>
      <w:tr w:rsidR="00FC284B" w:rsidRPr="0023166A" w14:paraId="434BE1FA" w14:textId="77777777" w:rsidTr="00E27324">
        <w:trPr>
          <w:trHeight w:val="300"/>
        </w:trPr>
        <w:tc>
          <w:tcPr>
            <w:tcW w:w="9366" w:type="dxa"/>
            <w:gridSpan w:val="6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DAB483" w14:textId="7A136BE0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b/>
                <w:sz w:val="24"/>
                <w:lang w:val="en-US"/>
              </w:rPr>
              <w:lastRenderedPageBreak/>
              <w:t>Table S</w:t>
            </w:r>
            <w:r w:rsidR="00841E6E">
              <w:rPr>
                <w:rFonts w:ascii="Times New Roman" w:hAnsi="Times New Roman" w:cs="Times New Roman"/>
                <w:b/>
                <w:sz w:val="24"/>
                <w:lang w:val="en-US"/>
              </w:rPr>
              <w:t>2</w:t>
            </w:r>
            <w:r w:rsidRPr="001D00F6">
              <w:rPr>
                <w:rFonts w:ascii="Times New Roman" w:hAnsi="Times New Roman" w:cs="Times New Roman"/>
                <w:sz w:val="24"/>
                <w:lang w:val="en-US"/>
              </w:rPr>
              <w:t>. Multivariate Probit regression results on technology adoption with plot level data</w:t>
            </w:r>
          </w:p>
        </w:tc>
      </w:tr>
      <w:tr w:rsidR="00FC284B" w:rsidRPr="001D00F6" w14:paraId="16316AD1" w14:textId="77777777" w:rsidTr="00E27324">
        <w:trPr>
          <w:trHeight w:val="300"/>
        </w:trPr>
        <w:tc>
          <w:tcPr>
            <w:tcW w:w="409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0C3C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 w:eastAsia="es-CO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74086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1)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2FA5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2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7940C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3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778A9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4)</w:t>
            </w:r>
          </w:p>
        </w:tc>
        <w:tc>
          <w:tcPr>
            <w:tcW w:w="1057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CBF3C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5)</w:t>
            </w:r>
          </w:p>
        </w:tc>
      </w:tr>
      <w:tr w:rsidR="00FC284B" w:rsidRPr="001D00F6" w14:paraId="3C9E72D8" w14:textId="77777777" w:rsidTr="00E27324">
        <w:trPr>
          <w:trHeight w:val="300"/>
        </w:trPr>
        <w:tc>
          <w:tcPr>
            <w:tcW w:w="4098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B9DE2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Variables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444A54C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MIVs</w:t>
            </w:r>
          </w:p>
        </w:tc>
        <w:tc>
          <w:tcPr>
            <w:tcW w:w="110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885FEF2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Machinery</w:t>
            </w:r>
          </w:p>
        </w:tc>
        <w:tc>
          <w:tcPr>
            <w:tcW w:w="105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79260F1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Fertilizer</w:t>
            </w:r>
          </w:p>
        </w:tc>
        <w:tc>
          <w:tcPr>
            <w:tcW w:w="105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59DBBAB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Pesticide</w:t>
            </w:r>
          </w:p>
        </w:tc>
        <w:tc>
          <w:tcPr>
            <w:tcW w:w="1057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58D9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sz w:val="20"/>
                <w:lang w:val="en-US" w:eastAsia="es-CO"/>
              </w:rPr>
              <w:t>Herbicide</w:t>
            </w:r>
          </w:p>
        </w:tc>
      </w:tr>
      <w:tr w:rsidR="00FC284B" w:rsidRPr="001D00F6" w14:paraId="4BC718C2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A8A59B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5FCAE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B8316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0E810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39E6E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BC06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</w:tr>
      <w:tr w:rsidR="00FC284B" w:rsidRPr="001D00F6" w14:paraId="25E289BF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D9781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Yield as first interest when choosing a variety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9FF37" w14:textId="330909A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57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0A22B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A2682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42FBB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DEFE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</w:tr>
      <w:tr w:rsidR="00FC284B" w:rsidRPr="001D00F6" w14:paraId="274A8853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CB2532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EF3F0" w14:textId="06BE1901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91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112EF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01F02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274CF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DDF4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</w:tr>
      <w:tr w:rsidR="00FC284B" w:rsidRPr="001D00F6" w14:paraId="344F9F28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C91D8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Years of education of household head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4066E" w14:textId="223D3A5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38*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76049" w14:textId="2F990651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2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59E73" w14:textId="7A04F01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10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C51A8" w14:textId="07EF7CE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00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767F" w14:textId="7F42918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25</w:t>
            </w:r>
          </w:p>
        </w:tc>
      </w:tr>
      <w:tr w:rsidR="00FC284B" w:rsidRPr="001D00F6" w14:paraId="3E14ED36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9A422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AAE0E" w14:textId="0B178C1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5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412BE" w14:textId="124786D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5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0040E" w14:textId="48610FC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7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83878" w14:textId="298E44B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4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33F3" w14:textId="0509C6F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19)</w:t>
            </w:r>
          </w:p>
        </w:tc>
      </w:tr>
      <w:tr w:rsidR="00FC284B" w:rsidRPr="001D00F6" w14:paraId="1858F131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CF4E1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Age (years) of household head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B216D" w14:textId="73122C1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01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E033A" w14:textId="7697AED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E9D7D" w14:textId="1545050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02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2CA0F3" w14:textId="3F17306B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12***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74A44" w14:textId="340256D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04</w:t>
            </w:r>
          </w:p>
        </w:tc>
      </w:tr>
      <w:tr w:rsidR="00FC284B" w:rsidRPr="001D00F6" w14:paraId="1A68CA76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9B128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E0288" w14:textId="0F87D7F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5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3DB52" w14:textId="55BEE5F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5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1B04E" w14:textId="69C548C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4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5802B" w14:textId="375642F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4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D7AD" w14:textId="50402F6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05)</w:t>
            </w:r>
          </w:p>
        </w:tc>
      </w:tr>
      <w:tr w:rsidR="00FC284B" w:rsidRPr="001D00F6" w14:paraId="05349AAF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BD6B3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Female household head (1 = Yes)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875F5" w14:textId="317010A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7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2052F" w14:textId="02E6A11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19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FD92FF" w14:textId="002BFA8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12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D1FF2" w14:textId="1911D49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73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628D" w14:textId="3716272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527**</w:t>
            </w:r>
          </w:p>
        </w:tc>
      </w:tr>
      <w:tr w:rsidR="00FC284B" w:rsidRPr="001D00F6" w14:paraId="0D01816A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EEEEF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12BFB" w14:textId="5A8A6A2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79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0F7E6" w14:textId="24194B4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67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329D8" w14:textId="62046EC1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55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98FD89" w14:textId="7D06A65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22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36835" w14:textId="6D988AC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44)</w:t>
            </w:r>
          </w:p>
        </w:tc>
      </w:tr>
      <w:tr w:rsidR="00FC284B" w:rsidRPr="001D00F6" w14:paraId="1907FC44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E6FEA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Alt. income-generating employment (1 = Yes)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82485" w14:textId="54F36BC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3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8DEB38" w14:textId="31B9649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53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858235" w14:textId="3969067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12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1144D" w14:textId="0FBB645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60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4C149" w14:textId="7CFE123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04</w:t>
            </w:r>
          </w:p>
        </w:tc>
      </w:tr>
      <w:tr w:rsidR="00FC284B" w:rsidRPr="001D00F6" w14:paraId="135D51B4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658203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9879A" w14:textId="27CC21F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22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408F9" w14:textId="15BF937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91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8ECD5" w14:textId="5197035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99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27FF1" w14:textId="23AF8FEE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98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3537" w14:textId="7EBDF90B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01)</w:t>
            </w:r>
          </w:p>
        </w:tc>
      </w:tr>
      <w:tr w:rsidR="00FC284B" w:rsidRPr="001D00F6" w14:paraId="58FE9B75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42E3E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Log-) Size of the farm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F0824" w14:textId="2484623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5**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84496" w14:textId="431ED811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20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C23D5" w14:textId="5AA6E38B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9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7673E" w14:textId="39DC96F8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0***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0663A" w14:textId="1BB4DFE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9***</w:t>
            </w:r>
          </w:p>
        </w:tc>
      </w:tr>
      <w:tr w:rsidR="00FC284B" w:rsidRPr="001D00F6" w14:paraId="7C304E4F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EAFEC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FB118" w14:textId="16C28CA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50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9E70B" w14:textId="1636FA8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57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17E9F" w14:textId="09DC903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9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34345" w14:textId="3FAD48F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36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A00A" w14:textId="70A393C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45)</w:t>
            </w:r>
          </w:p>
        </w:tc>
      </w:tr>
      <w:tr w:rsidR="00FC284B" w:rsidRPr="001D00F6" w14:paraId="6635634A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39331E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Part of production association (1 = Yes)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B0102" w14:textId="63D8FCA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715**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126DEA" w14:textId="2B4E7C51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522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F68B9" w14:textId="1AB9D75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13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167D1" w14:textId="79F52E9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66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8B004" w14:textId="3837D2F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51</w:t>
            </w:r>
          </w:p>
        </w:tc>
      </w:tr>
      <w:tr w:rsidR="00FC284B" w:rsidRPr="001D00F6" w14:paraId="5E75778F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F05EB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2E1C4" w14:textId="4F15FE4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44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9BC410" w14:textId="75AA6AC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89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D8BEE" w14:textId="304AEA1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08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DF570" w14:textId="3CE6F60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67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AA91" w14:textId="4396486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24)</w:t>
            </w:r>
          </w:p>
        </w:tc>
      </w:tr>
      <w:tr w:rsidR="00FC284B" w:rsidRPr="001D00F6" w14:paraId="0343E554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87E97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Access to extension services (1 = Yes)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D584C" w14:textId="00C20FF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64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1359A" w14:textId="52C064CE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99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20E31" w14:textId="18954F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278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73EF4" w14:textId="7A4A7A6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56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BF40" w14:textId="3014E9D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4</w:t>
            </w:r>
          </w:p>
        </w:tc>
      </w:tr>
      <w:tr w:rsidR="00FC284B" w:rsidRPr="001D00F6" w14:paraId="2A6B4F0A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16A48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1730CA" w14:textId="1A8767F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60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77DB0" w14:textId="79515D0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46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DADA4" w14:textId="2275882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30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B4B36" w14:textId="619D305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40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14045" w14:textId="73E0239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56)</w:t>
            </w:r>
          </w:p>
        </w:tc>
      </w:tr>
      <w:tr w:rsidR="00FC284B" w:rsidRPr="001D00F6" w14:paraId="178B8E91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C40068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Fixed effect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  <w:lang w:val="en-US" w:eastAsia="es-CO"/>
              </w:rPr>
              <w:t>(a)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: Beni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08474" w14:textId="01BC8BC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600*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6148F" w14:textId="1CD52088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295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F7131" w14:textId="3FAD3F66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706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623F7" w14:textId="0603362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35*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994A" w14:textId="7E891B3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903***</w:t>
            </w:r>
          </w:p>
        </w:tc>
      </w:tr>
      <w:tr w:rsidR="00FC284B" w:rsidRPr="001D00F6" w14:paraId="6D5FF181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90C9E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5EF3B" w14:textId="443AA41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72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75824" w14:textId="0515E03E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43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D2F46" w14:textId="777C5800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46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B743C" w14:textId="2180BEF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40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F989" w14:textId="1ACEEE2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40)</w:t>
            </w:r>
          </w:p>
        </w:tc>
      </w:tr>
      <w:tr w:rsidR="00FC284B" w:rsidRPr="001D00F6" w14:paraId="31922ED0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0E212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Fixed effect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  <w:lang w:val="en-US" w:eastAsia="es-CO"/>
              </w:rPr>
              <w:t>(a)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: Cochabamba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AD77EC" w14:textId="20802C3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478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E7919" w14:textId="79198EE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437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857D2" w14:textId="511CD292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319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AE05C8" w14:textId="43C8154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69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921D" w14:textId="741AD8C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576*</w:t>
            </w:r>
          </w:p>
        </w:tc>
      </w:tr>
      <w:tr w:rsidR="00FC284B" w:rsidRPr="001D00F6" w14:paraId="660B31D9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AB7F4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FF60A" w14:textId="654C0C5B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257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EB4C5" w14:textId="05B34B1E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25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9F348" w14:textId="48BABAC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78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70BF6" w14:textId="796A5AE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19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D17B" w14:textId="37137420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41)</w:t>
            </w:r>
          </w:p>
        </w:tc>
      </w:tr>
      <w:tr w:rsidR="00FC284B" w:rsidRPr="001D00F6" w14:paraId="095FD22B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44DB0" w14:textId="77777777" w:rsidR="00FC284B" w:rsidRPr="00205445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lang w:eastAsia="es-CO"/>
              </w:rPr>
              <w:t>(Log-) Distance to San Juan de Yapacaní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53C72" w14:textId="33FE70A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44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C9D48" w14:textId="60AA693D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616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AB204" w14:textId="4393973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021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C1BA5" w14:textId="3EA835F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19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5AC3" w14:textId="5C21A45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158</w:t>
            </w:r>
          </w:p>
        </w:tc>
      </w:tr>
      <w:tr w:rsidR="00FC284B" w:rsidRPr="001D00F6" w14:paraId="16C901BB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E819B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EE3D0" w14:textId="06283D0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60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C6677F" w14:textId="09243FD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63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D512C" w14:textId="3424842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52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FDD54" w14:textId="44E6174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094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98E9" w14:textId="7752EB3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133)</w:t>
            </w:r>
          </w:p>
        </w:tc>
      </w:tr>
      <w:tr w:rsidR="00FC284B" w:rsidRPr="001D00F6" w14:paraId="5EA07045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429AB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Constant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F4A95" w14:textId="65C42B9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.734***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CF838" w14:textId="0DB1936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12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B37C3" w14:textId="1F852E2A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0.978***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70F40" w14:textId="2710E48F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10***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0FB2A" w14:textId="48C95F3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812</w:t>
            </w:r>
          </w:p>
        </w:tc>
      </w:tr>
      <w:tr w:rsidR="00FC284B" w:rsidRPr="001D00F6" w14:paraId="6390C58B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FE420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DF9065" w14:textId="48301CE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80)</w:t>
            </w: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33454" w14:textId="3B79421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630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B58DB" w14:textId="6A749B1C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355)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C70F9" w14:textId="4BE8F265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426)</w:t>
            </w: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6C8C4" w14:textId="3FD62EF9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0.627)</w:t>
            </w:r>
          </w:p>
        </w:tc>
      </w:tr>
      <w:tr w:rsidR="00FC284B" w:rsidRPr="001D00F6" w14:paraId="6A9871BB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74421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 </w:t>
            </w:r>
          </w:p>
        </w:tc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D8FA2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10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7C3E66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2B554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35565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  <w:tc>
          <w:tcPr>
            <w:tcW w:w="1057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E386" w14:textId="77777777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</w:p>
        </w:tc>
      </w:tr>
      <w:tr w:rsidR="00FC284B" w:rsidRPr="001D00F6" w14:paraId="56CC7A90" w14:textId="77777777" w:rsidTr="00E27324">
        <w:trPr>
          <w:trHeight w:val="300"/>
        </w:trPr>
        <w:tc>
          <w:tcPr>
            <w:tcW w:w="409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FFBE8" w14:textId="77777777" w:rsidR="00FC284B" w:rsidRPr="001D00F6" w:rsidRDefault="00FC284B" w:rsidP="00FC28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Observations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FDF7B" w14:textId="7F62D8A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56</w:t>
            </w:r>
          </w:p>
        </w:tc>
        <w:tc>
          <w:tcPr>
            <w:tcW w:w="11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D303F" w14:textId="3074D7E4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56</w:t>
            </w:r>
          </w:p>
        </w:tc>
        <w:tc>
          <w:tcPr>
            <w:tcW w:w="105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D46E" w14:textId="28B309B0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56</w:t>
            </w:r>
          </w:p>
        </w:tc>
        <w:tc>
          <w:tcPr>
            <w:tcW w:w="105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23708" w14:textId="23A74F0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56</w:t>
            </w:r>
          </w:p>
        </w:tc>
        <w:tc>
          <w:tcPr>
            <w:tcW w:w="1057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61B26" w14:textId="5845D573" w:rsidR="00FC284B" w:rsidRPr="001D00F6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56</w:t>
            </w:r>
          </w:p>
        </w:tc>
      </w:tr>
      <w:tr w:rsidR="00FC284B" w:rsidRPr="001D00F6" w14:paraId="367D9EB8" w14:textId="77777777" w:rsidTr="00E27324">
        <w:trPr>
          <w:trHeight w:val="300"/>
        </w:trPr>
        <w:tc>
          <w:tcPr>
            <w:tcW w:w="936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C698" w14:textId="29EDEA3A" w:rsidR="00FC284B" w:rsidRPr="001D00F6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>(a) Base category is Santa Cruz.</w:t>
            </w:r>
          </w:p>
        </w:tc>
      </w:tr>
      <w:tr w:rsidR="00FC284B" w:rsidRPr="001D00F6" w14:paraId="5FB565CC" w14:textId="77777777" w:rsidTr="00E27324">
        <w:trPr>
          <w:trHeight w:val="300"/>
        </w:trPr>
        <w:tc>
          <w:tcPr>
            <w:tcW w:w="936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3EC918" w14:textId="77777777" w:rsidR="00FC284B" w:rsidRPr="001D00F6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 xml:space="preserve">Robust standard errors in parentheses. *** </w:t>
            </w:r>
            <w:r w:rsidRPr="001D00F6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US" w:eastAsia="es-CO"/>
              </w:rPr>
              <w:t>p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 xml:space="preserve"> &lt;0.01, ** </w:t>
            </w:r>
            <w:r w:rsidRPr="001D00F6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US" w:eastAsia="es-CO"/>
              </w:rPr>
              <w:t>p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  <w:t xml:space="preserve"> &lt;0.05, * p &lt;0.1</w:t>
            </w:r>
          </w:p>
        </w:tc>
      </w:tr>
      <w:tr w:rsidR="00FC284B" w:rsidRPr="0023166A" w14:paraId="5C14F710" w14:textId="77777777" w:rsidTr="00E27324">
        <w:trPr>
          <w:trHeight w:val="300"/>
        </w:trPr>
        <w:tc>
          <w:tcPr>
            <w:tcW w:w="936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0F3945" w14:textId="77777777" w:rsidR="00FC284B" w:rsidRPr="001D00F6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1D00F6">
              <w:rPr>
                <w:rFonts w:ascii="Times New Roman" w:eastAsia="Times New Roman" w:hAnsi="Times New Roman" w:cs="Times New Roman"/>
                <w:b/>
                <w:color w:val="000000"/>
                <w:lang w:val="en-US" w:eastAsia="es-CO"/>
              </w:rPr>
              <w:t>Source</w:t>
            </w:r>
            <w:r w:rsidRPr="001D00F6"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  <w:t>: Elaborated by the authors based on survey data.</w:t>
            </w:r>
          </w:p>
        </w:tc>
      </w:tr>
    </w:tbl>
    <w:p w14:paraId="64021266" w14:textId="1F4B26E0" w:rsidR="00FC284B" w:rsidRDefault="00FC284B">
      <w:pPr>
        <w:rPr>
          <w:rFonts w:ascii="Times New Roman" w:hAnsi="Times New Roman" w:cs="Times New Roman"/>
          <w:lang w:val="en-US"/>
        </w:rPr>
      </w:pPr>
    </w:p>
    <w:p w14:paraId="211F3180" w14:textId="77777777" w:rsidR="00FC284B" w:rsidRDefault="00FC284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tbl>
      <w:tblPr>
        <w:tblW w:w="708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7"/>
        <w:gridCol w:w="1417"/>
        <w:gridCol w:w="1417"/>
        <w:gridCol w:w="1417"/>
        <w:gridCol w:w="1417"/>
      </w:tblGrid>
      <w:tr w:rsidR="00FC284B" w:rsidRPr="0023166A" w14:paraId="7D4D7997" w14:textId="77777777" w:rsidTr="00841E6E">
        <w:trPr>
          <w:trHeight w:val="300"/>
        </w:trPr>
        <w:tc>
          <w:tcPr>
            <w:tcW w:w="7085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2E17A2" w14:textId="6579160D" w:rsidR="00FC284B" w:rsidRPr="00A64A9B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</w:pPr>
            <w:r w:rsidRPr="00A64A9B">
              <w:rPr>
                <w:rFonts w:ascii="Times New Roman" w:hAnsi="Times New Roman" w:cs="Times New Roman"/>
                <w:b/>
                <w:sz w:val="24"/>
                <w:lang w:val="en-US"/>
              </w:rPr>
              <w:lastRenderedPageBreak/>
              <w:t xml:space="preserve">Table 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S</w:t>
            </w:r>
            <w:r w:rsidR="00841E6E">
              <w:rPr>
                <w:rFonts w:ascii="Times New Roman" w:hAnsi="Times New Roman" w:cs="Times New Roman"/>
                <w:b/>
                <w:sz w:val="24"/>
                <w:lang w:val="en-US"/>
              </w:rPr>
              <w:t>3</w:t>
            </w:r>
            <w:r w:rsidRPr="00A64A9B">
              <w:rPr>
                <w:rFonts w:ascii="Times New Roman" w:hAnsi="Times New Roman" w:cs="Times New Roman"/>
                <w:sz w:val="24"/>
                <w:lang w:val="en-US"/>
              </w:rPr>
              <w:t>. Multivariate Probit correlation results</w:t>
            </w:r>
            <w:r w:rsidR="00E27324">
              <w:rPr>
                <w:rFonts w:ascii="Times New Roman" w:hAnsi="Times New Roman" w:cs="Times New Roman"/>
                <w:sz w:val="24"/>
                <w:lang w:val="en-US"/>
              </w:rPr>
              <w:t xml:space="preserve"> with plot level data</w:t>
            </w:r>
          </w:p>
        </w:tc>
      </w:tr>
      <w:tr w:rsidR="00FC284B" w:rsidRPr="00A64A9B" w14:paraId="42D596F2" w14:textId="77777777" w:rsidTr="00841E6E">
        <w:trPr>
          <w:trHeight w:val="300"/>
        </w:trPr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E8A99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7C30F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2E81F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FC6A7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4C2E4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32</w:t>
            </w:r>
          </w:p>
        </w:tc>
      </w:tr>
      <w:tr w:rsidR="00FC284B" w:rsidRPr="00A64A9B" w14:paraId="02B188FE" w14:textId="77777777" w:rsidTr="00841E6E">
        <w:trPr>
          <w:trHeight w:val="300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8DE5" w14:textId="1E6F81F3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0.534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44B6" w14:textId="3F9992F2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0.306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CEA4" w14:textId="04DDC697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0.256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18DC" w14:textId="7DA4294F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0.305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E7B00" w14:textId="139AEDCD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0.571***</w:t>
            </w:r>
          </w:p>
        </w:tc>
      </w:tr>
      <w:tr w:rsidR="00FC284B" w:rsidRPr="00A64A9B" w14:paraId="04B8C3CE" w14:textId="77777777" w:rsidTr="00841E6E">
        <w:trPr>
          <w:trHeight w:val="300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3184" w14:textId="06113D76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(0.10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58C78" w14:textId="761C7957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(0.072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9734" w14:textId="56CFDDBD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(0.088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AE44" w14:textId="1B057E21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(0.095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50A4C" w14:textId="55A94DEB" w:rsidR="00FC284B" w:rsidRPr="00FC284B" w:rsidRDefault="00FC284B" w:rsidP="00FC28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FC284B">
              <w:rPr>
                <w:rFonts w:ascii="Times New Roman" w:hAnsi="Times New Roman" w:cs="Times New Roman"/>
              </w:rPr>
              <w:t>(0.0851)</w:t>
            </w:r>
          </w:p>
        </w:tc>
      </w:tr>
      <w:tr w:rsidR="00FC284B" w:rsidRPr="00A64A9B" w14:paraId="75F67F84" w14:textId="77777777" w:rsidTr="00841E6E">
        <w:trPr>
          <w:trHeight w:val="150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6E8F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A2AAF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4108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B85B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05CD7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</w:tr>
      <w:tr w:rsidR="00FC284B" w:rsidRPr="00A64A9B" w14:paraId="5D488F7D" w14:textId="77777777" w:rsidTr="00841E6E">
        <w:trPr>
          <w:trHeight w:val="300"/>
        </w:trPr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6DBE0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DC9A9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E3575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F593E8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81349" w14:textId="77777777" w:rsidR="00FC284B" w:rsidRPr="00A64A9B" w:rsidRDefault="00FC284B" w:rsidP="00DE43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8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vertAlign w:val="subscript"/>
                <w:lang w:val="en-US" w:eastAsia="es-CO"/>
              </w:rPr>
              <w:t>54</w:t>
            </w:r>
          </w:p>
        </w:tc>
      </w:tr>
      <w:tr w:rsidR="001D00F6" w:rsidRPr="00A64A9B" w14:paraId="7C2FD469" w14:textId="77777777" w:rsidTr="00841E6E">
        <w:trPr>
          <w:trHeight w:val="300"/>
        </w:trPr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A28D" w14:textId="6640DDCC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0.435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C388" w14:textId="000005A1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0.730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F6C0" w14:textId="2AF5E7CC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0.850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CDC05" w14:textId="091DB4FB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0.874*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19577" w14:textId="590A4BF8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0.830***</w:t>
            </w:r>
          </w:p>
        </w:tc>
      </w:tr>
      <w:tr w:rsidR="001D00F6" w:rsidRPr="00A64A9B" w14:paraId="799A82F5" w14:textId="77777777" w:rsidTr="00841E6E">
        <w:trPr>
          <w:trHeight w:val="300"/>
        </w:trPr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4CCB6" w14:textId="5F364886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(0.0835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E32AA" w14:textId="6614FF48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(0.113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A87B7" w14:textId="5D16722B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(0.107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536CB" w14:textId="0836DD13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(0.118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3F63E" w14:textId="14055017" w:rsidR="001D00F6" w:rsidRPr="001D00F6" w:rsidRDefault="001D00F6" w:rsidP="001D00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US" w:eastAsia="es-CO"/>
              </w:rPr>
            </w:pPr>
            <w:r w:rsidRPr="001D00F6">
              <w:rPr>
                <w:rFonts w:ascii="Times New Roman" w:hAnsi="Times New Roman" w:cs="Times New Roman"/>
              </w:rPr>
              <w:t>(0.111)</w:t>
            </w:r>
          </w:p>
        </w:tc>
      </w:tr>
      <w:tr w:rsidR="00FC284B" w:rsidRPr="0023166A" w14:paraId="68F9E02B" w14:textId="77777777" w:rsidTr="00841E6E">
        <w:trPr>
          <w:trHeight w:val="300"/>
        </w:trPr>
        <w:tc>
          <w:tcPr>
            <w:tcW w:w="708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EFA6C" w14:textId="6EC8F989" w:rsidR="00FC284B" w:rsidRPr="00A64A9B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Joint significance LR test: chi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es-CO"/>
              </w:rPr>
              <w:t>2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(10) = </w:t>
            </w:r>
            <w:r w:rsidR="001D00F6" w:rsidRPr="001D00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488.6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,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-value 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= 0.00</w:t>
            </w:r>
          </w:p>
        </w:tc>
      </w:tr>
      <w:tr w:rsidR="00FC284B" w:rsidRPr="0023166A" w14:paraId="559FB65B" w14:textId="77777777" w:rsidTr="00841E6E">
        <w:trPr>
          <w:trHeight w:val="300"/>
        </w:trPr>
        <w:tc>
          <w:tcPr>
            <w:tcW w:w="7085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19B0C7" w14:textId="77777777" w:rsidR="00FC284B" w:rsidRPr="00A64A9B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Robust standard errors in parentheses.***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p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 &lt;0.01, **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p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 &lt;0.05, *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p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 &lt;0.1</w:t>
            </w:r>
          </w:p>
        </w:tc>
      </w:tr>
      <w:tr w:rsidR="00FC284B" w:rsidRPr="0023166A" w14:paraId="520E034D" w14:textId="77777777" w:rsidTr="00841E6E">
        <w:trPr>
          <w:trHeight w:val="300"/>
        </w:trPr>
        <w:tc>
          <w:tcPr>
            <w:tcW w:w="70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23A8C2" w14:textId="77777777" w:rsidR="00FC284B" w:rsidRPr="00A64A9B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Note: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ρ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bscript"/>
                <w:lang w:val="en-US" w:eastAsia="es-CO"/>
              </w:rPr>
              <w:t>ij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val="en-US" w:eastAsia="es-CO"/>
              </w:rPr>
              <w:t xml:space="preserve"> 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defines the correlation between technologies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 xml:space="preserve">i 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 xml:space="preserve">and </w:t>
            </w:r>
            <w:r w:rsidRPr="00A64A9B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 w:eastAsia="es-CO"/>
              </w:rPr>
              <w:t>j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, with values meaning (1) MIVs, (2) machinery, (3) fertilizer, (4) pesticide, and (5) herbicide.</w:t>
            </w:r>
          </w:p>
        </w:tc>
      </w:tr>
      <w:tr w:rsidR="00FC284B" w:rsidRPr="0023166A" w14:paraId="149DC77A" w14:textId="77777777" w:rsidTr="00841E6E">
        <w:trPr>
          <w:trHeight w:val="300"/>
        </w:trPr>
        <w:tc>
          <w:tcPr>
            <w:tcW w:w="70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A17F4E" w14:textId="77777777" w:rsidR="00FC284B" w:rsidRPr="00A64A9B" w:rsidRDefault="00FC284B" w:rsidP="00DE43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</w:pPr>
            <w:r w:rsidRPr="00A64A9B">
              <w:rPr>
                <w:rFonts w:ascii="Times New Roman" w:eastAsia="Times New Roman" w:hAnsi="Times New Roman" w:cs="Times New Roman"/>
                <w:b/>
                <w:color w:val="000000"/>
                <w:lang w:val="en-US" w:eastAsia="es-CO"/>
              </w:rPr>
              <w:t>Source</w:t>
            </w:r>
            <w:r w:rsidRPr="00A64A9B">
              <w:rPr>
                <w:rFonts w:ascii="Times New Roman" w:eastAsia="Times New Roman" w:hAnsi="Times New Roman" w:cs="Times New Roman"/>
                <w:color w:val="000000"/>
                <w:lang w:val="en-US" w:eastAsia="es-CO"/>
              </w:rPr>
              <w:t>: Elaborated by the authors based on survey data.</w:t>
            </w:r>
          </w:p>
        </w:tc>
      </w:tr>
    </w:tbl>
    <w:p w14:paraId="4B052437" w14:textId="7C392EBA" w:rsidR="00136071" w:rsidRDefault="0023166A">
      <w:pPr>
        <w:rPr>
          <w:rFonts w:ascii="Times New Roman" w:hAnsi="Times New Roman" w:cs="Times New Roman"/>
          <w:lang w:val="en-US"/>
        </w:rPr>
      </w:pPr>
    </w:p>
    <w:p w14:paraId="38C28D62" w14:textId="50ED4935" w:rsidR="00205445" w:rsidRDefault="00205445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88"/>
        <w:gridCol w:w="894"/>
        <w:gridCol w:w="1028"/>
        <w:gridCol w:w="970"/>
        <w:gridCol w:w="970"/>
        <w:gridCol w:w="970"/>
      </w:tblGrid>
      <w:tr w:rsidR="00205445" w:rsidRPr="0023166A" w14:paraId="778267B5" w14:textId="77777777" w:rsidTr="00205445">
        <w:trPr>
          <w:trHeight w:val="315"/>
        </w:trPr>
        <w:tc>
          <w:tcPr>
            <w:tcW w:w="9120" w:type="dxa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350EB6" w14:textId="29C6E3D1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s-CO"/>
              </w:rPr>
              <w:lastRenderedPageBreak/>
              <w:t>Table S4</w:t>
            </w:r>
            <w:r w:rsidRPr="0020544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CO"/>
              </w:rPr>
              <w:t>. Separate Probit regression models for technology adoption at household level.</w:t>
            </w:r>
          </w:p>
        </w:tc>
      </w:tr>
      <w:tr w:rsidR="00205445" w:rsidRPr="00205445" w14:paraId="01E8BD82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173E0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7529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1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01C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45D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864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DE0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5)</w:t>
            </w:r>
          </w:p>
        </w:tc>
      </w:tr>
      <w:tr w:rsidR="00205445" w:rsidRPr="00205445" w14:paraId="42AD1F3D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E27E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Variables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FD37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MIV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747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Machinery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A79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Fertilizer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1F64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Pesticid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874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Herbicide</w:t>
            </w:r>
          </w:p>
        </w:tc>
      </w:tr>
      <w:tr w:rsidR="00205445" w:rsidRPr="00205445" w14:paraId="32EDB88A" w14:textId="77777777" w:rsidTr="00205445">
        <w:trPr>
          <w:trHeight w:val="255"/>
        </w:trPr>
        <w:tc>
          <w:tcPr>
            <w:tcW w:w="428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43C95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89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D64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102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2E5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9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404C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9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7CA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  <w:tc>
          <w:tcPr>
            <w:tcW w:w="9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38A4F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 </w:t>
            </w:r>
          </w:p>
        </w:tc>
      </w:tr>
      <w:tr w:rsidR="00205445" w:rsidRPr="00205445" w14:paraId="0C2E8449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D56AE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Yield as first interest when choosing a variety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3352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7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71F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CA5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4863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E423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</w:tr>
      <w:tr w:rsidR="00205445" w:rsidRPr="00205445" w14:paraId="0CA455C4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58B4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394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01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D5AE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291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FA2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821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</w:tr>
      <w:tr w:rsidR="00205445" w:rsidRPr="00205445" w14:paraId="738D8580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AEB4A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Years of education of household head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45DE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43***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23EE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59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558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1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58F7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0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E7EA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30**</w:t>
            </w:r>
          </w:p>
        </w:tc>
      </w:tr>
      <w:tr w:rsidR="00205445" w:rsidRPr="00205445" w14:paraId="73024798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63E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07E0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13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3FC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1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1EE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1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CDEC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1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685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15)</w:t>
            </w:r>
          </w:p>
        </w:tc>
      </w:tr>
      <w:tr w:rsidR="00205445" w:rsidRPr="00205445" w14:paraId="611B5F18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7893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Age (years) of household head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B631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00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4377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0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114E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03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4DC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17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371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09*</w:t>
            </w:r>
          </w:p>
        </w:tc>
      </w:tr>
      <w:tr w:rsidR="00205445" w:rsidRPr="00205445" w14:paraId="5FADECFA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C119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504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0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A04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0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EB3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0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EF57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0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0D6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05)</w:t>
            </w:r>
          </w:p>
        </w:tc>
      </w:tr>
      <w:tr w:rsidR="00205445" w:rsidRPr="00205445" w14:paraId="41CE2E6C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1461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Female household head (1 = Yes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93C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72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DD4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33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C7C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384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64AC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40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94C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878***</w:t>
            </w:r>
          </w:p>
        </w:tc>
      </w:tr>
      <w:tr w:rsidR="00205445" w:rsidRPr="00205445" w14:paraId="56188894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AB7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EF7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253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3A7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27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B9E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29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E676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25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BE2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255)</w:t>
            </w:r>
          </w:p>
        </w:tc>
      </w:tr>
      <w:tr w:rsidR="00205445" w:rsidRPr="00205445" w14:paraId="3A26CF8E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686A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Alt. income-generating employment (1 = Yes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E6B6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2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E71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13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6E2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9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05D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42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6047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22</w:t>
            </w:r>
          </w:p>
        </w:tc>
      </w:tr>
      <w:tr w:rsidR="00205445" w:rsidRPr="00205445" w14:paraId="4C79683C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518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4905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96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2DC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1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B1B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06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B13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0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48C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17)</w:t>
            </w:r>
          </w:p>
        </w:tc>
      </w:tr>
      <w:tr w:rsidR="00205445" w:rsidRPr="00205445" w14:paraId="033860EE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0A840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(Log-) Size of the farm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930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10***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CC4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206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B91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71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F73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21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812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27***</w:t>
            </w:r>
          </w:p>
        </w:tc>
      </w:tr>
      <w:tr w:rsidR="00205445" w:rsidRPr="00205445" w14:paraId="04EF6126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40F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6ECB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35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300F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4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F1B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40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12D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37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F2EB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38)</w:t>
            </w:r>
          </w:p>
        </w:tc>
      </w:tr>
      <w:tr w:rsidR="00205445" w:rsidRPr="00205445" w14:paraId="6CF1D0FE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E934B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Part of production association (1 = Yes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8FB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600***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656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562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DBE3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328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557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24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6CD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668***</w:t>
            </w:r>
          </w:p>
        </w:tc>
      </w:tr>
      <w:tr w:rsidR="00205445" w:rsidRPr="00205445" w14:paraId="1647EDAD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B8C6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DCB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35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A3D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60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218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4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419E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51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7EA6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87)</w:t>
            </w:r>
          </w:p>
        </w:tc>
      </w:tr>
      <w:tr w:rsidR="00205445" w:rsidRPr="00205445" w14:paraId="423DD6E4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5C1AD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Access to extension services (1 = Yes)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F86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37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74D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364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30E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360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992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089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F76CF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139</w:t>
            </w:r>
          </w:p>
        </w:tc>
      </w:tr>
      <w:tr w:rsidR="00205445" w:rsidRPr="00205445" w14:paraId="1D76CFB3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ADB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9100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25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D2C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5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E82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36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79F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5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9382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72)</w:t>
            </w:r>
          </w:p>
        </w:tc>
      </w:tr>
      <w:tr w:rsidR="00205445" w:rsidRPr="00205445" w14:paraId="02E2AB07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C7F6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Fixed effect</w:t>
            </w:r>
            <w:r w:rsidRPr="000672F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es-CO"/>
              </w:rPr>
              <w:t>(a)</w:t>
            </w: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: Beni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6229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11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4521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131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FA1F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727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1702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46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2E9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245</w:t>
            </w:r>
          </w:p>
        </w:tc>
      </w:tr>
      <w:tr w:rsidR="00205445" w:rsidRPr="00205445" w14:paraId="0521C0E5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7EC0E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7BDF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47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068C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8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7A4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6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C36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7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8C09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89)</w:t>
            </w:r>
          </w:p>
        </w:tc>
      </w:tr>
      <w:tr w:rsidR="00205445" w:rsidRPr="00205445" w14:paraId="04749529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C8B6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Fixed effect</w:t>
            </w:r>
            <w:r w:rsidRPr="000672F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val="en-US" w:eastAsia="es-CO"/>
              </w:rPr>
              <w:t>(a)</w:t>
            </w:r>
            <w:r w:rsidRPr="002054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CO"/>
              </w:rPr>
              <w:t>: Cochabamba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DED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0.276*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98C3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523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95E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433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4193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9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8B85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830***</w:t>
            </w:r>
          </w:p>
        </w:tc>
      </w:tr>
      <w:tr w:rsidR="00205445" w:rsidRPr="00205445" w14:paraId="675DE041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AF82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F854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59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DD3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70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E4F4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9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4883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6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D15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68)</w:t>
            </w:r>
          </w:p>
        </w:tc>
      </w:tr>
      <w:tr w:rsidR="00205445" w:rsidRPr="00205445" w14:paraId="170A7BD8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FBF3" w14:textId="77777777" w:rsidR="00205445" w:rsidRPr="000672F9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O"/>
              </w:rPr>
            </w:pPr>
            <w:r w:rsidRPr="000672F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O"/>
              </w:rPr>
              <w:t>(Log-) Distance to San Juan de Yapacaní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670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68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4C6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765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7D0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04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7A8A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499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E9C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974***</w:t>
            </w:r>
          </w:p>
        </w:tc>
      </w:tr>
      <w:tr w:rsidR="00205445" w:rsidRPr="00205445" w14:paraId="10B9595E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DCD5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203F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46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F4D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94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4C1C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4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022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093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6C9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137)</w:t>
            </w:r>
          </w:p>
        </w:tc>
      </w:tr>
      <w:tr w:rsidR="00205445" w:rsidRPr="00205445" w14:paraId="22679011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62392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Constant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694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612*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6054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2.183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5821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-0.949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D35AD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2.947***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0EF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4.496***</w:t>
            </w:r>
          </w:p>
        </w:tc>
      </w:tr>
      <w:tr w:rsidR="00205445" w:rsidRPr="00205445" w14:paraId="12A69B66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EA58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259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327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6A3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512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BCD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32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4290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495)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87B3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0.680)</w:t>
            </w:r>
          </w:p>
        </w:tc>
      </w:tr>
      <w:tr w:rsidR="00205445" w:rsidRPr="00205445" w14:paraId="69888E22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4277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A1BA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35E4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B0CB9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E515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8393C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</w:p>
        </w:tc>
      </w:tr>
      <w:tr w:rsidR="00205445" w:rsidRPr="00205445" w14:paraId="6F49460D" w14:textId="77777777" w:rsidTr="00205445">
        <w:trPr>
          <w:trHeight w:val="255"/>
        </w:trPr>
        <w:tc>
          <w:tcPr>
            <w:tcW w:w="428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6C1984D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Observations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BFC95AB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802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0696D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8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D5882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8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D51608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80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EBB3766" w14:textId="77777777" w:rsidR="00205445" w:rsidRPr="00205445" w:rsidRDefault="00205445" w:rsidP="002054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802</w:t>
            </w:r>
          </w:p>
        </w:tc>
      </w:tr>
      <w:tr w:rsidR="00205445" w:rsidRPr="00205445" w14:paraId="5B9AAC04" w14:textId="77777777" w:rsidTr="00205445">
        <w:trPr>
          <w:trHeight w:val="255"/>
        </w:trPr>
        <w:tc>
          <w:tcPr>
            <w:tcW w:w="9120" w:type="dxa"/>
            <w:gridSpan w:val="6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669E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(a) Base category is Santa Cruz.</w:t>
            </w:r>
          </w:p>
        </w:tc>
      </w:tr>
      <w:tr w:rsidR="00205445" w:rsidRPr="00205445" w14:paraId="5F828187" w14:textId="77777777" w:rsidTr="00205445">
        <w:trPr>
          <w:trHeight w:val="255"/>
        </w:trPr>
        <w:tc>
          <w:tcPr>
            <w:tcW w:w="912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5EF84" w14:textId="3BDE7E6C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CO"/>
              </w:rPr>
              <w:t>Robust standard errors in parentheses. *** p&lt;0.01, ** p&lt;0.05, * p&lt;0.1</w:t>
            </w:r>
          </w:p>
        </w:tc>
      </w:tr>
      <w:tr w:rsidR="00205445" w:rsidRPr="0023166A" w14:paraId="78B370AC" w14:textId="77777777" w:rsidTr="00205445">
        <w:trPr>
          <w:trHeight w:val="300"/>
        </w:trPr>
        <w:tc>
          <w:tcPr>
            <w:tcW w:w="912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B00B6F" w14:textId="77777777" w:rsidR="00205445" w:rsidRPr="00205445" w:rsidRDefault="00205445" w:rsidP="00205445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s-CO"/>
              </w:rPr>
            </w:pPr>
            <w:r w:rsidRPr="00205445">
              <w:rPr>
                <w:rFonts w:ascii="Times New Roman" w:eastAsia="Times New Roman" w:hAnsi="Times New Roman" w:cs="Times New Roman"/>
                <w:b/>
                <w:bCs/>
                <w:lang w:val="en-US" w:eastAsia="es-CO"/>
              </w:rPr>
              <w:t>Source</w:t>
            </w:r>
            <w:r w:rsidRPr="00205445">
              <w:rPr>
                <w:rFonts w:ascii="Times New Roman" w:eastAsia="Times New Roman" w:hAnsi="Times New Roman" w:cs="Times New Roman"/>
                <w:lang w:val="en-US" w:eastAsia="es-CO"/>
              </w:rPr>
              <w:t>: Elaborated by the authors based on survey data.</w:t>
            </w:r>
          </w:p>
        </w:tc>
      </w:tr>
    </w:tbl>
    <w:p w14:paraId="3A1E6227" w14:textId="77777777" w:rsidR="00841E6E" w:rsidRPr="00FC284B" w:rsidRDefault="00841E6E">
      <w:pPr>
        <w:rPr>
          <w:rFonts w:ascii="Times New Roman" w:hAnsi="Times New Roman" w:cs="Times New Roman"/>
          <w:lang w:val="en-US"/>
        </w:rPr>
      </w:pPr>
    </w:p>
    <w:sectPr w:rsidR="00841E6E" w:rsidRPr="00FC284B" w:rsidSect="00FC284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DcxszQwMbE0MDBR0lEKTi0uzszPAykwqgUA8kYNGCwAAAA="/>
  </w:docVars>
  <w:rsids>
    <w:rsidRoot w:val="00FC284B"/>
    <w:rsid w:val="000672F9"/>
    <w:rsid w:val="001D00F6"/>
    <w:rsid w:val="00205445"/>
    <w:rsid w:val="0023166A"/>
    <w:rsid w:val="005F0417"/>
    <w:rsid w:val="00700388"/>
    <w:rsid w:val="00841E6E"/>
    <w:rsid w:val="00C17A77"/>
    <w:rsid w:val="00D847EA"/>
    <w:rsid w:val="00E27324"/>
    <w:rsid w:val="00F84CB8"/>
    <w:rsid w:val="00FC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C192D"/>
  <w15:chartTrackingRefBased/>
  <w15:docId w15:val="{F55E6CAD-BB31-456F-80A8-535AF93AD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4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C28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C28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653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ose Maria Martinez Rioja</cp:lastModifiedBy>
  <cp:revision>8</cp:revision>
  <dcterms:created xsi:type="dcterms:W3CDTF">2020-10-25T02:23:00Z</dcterms:created>
  <dcterms:modified xsi:type="dcterms:W3CDTF">2021-04-18T18:38:00Z</dcterms:modified>
</cp:coreProperties>
</file>